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061"/>
        <w:gridCol w:w="60"/>
        <w:gridCol w:w="3413"/>
        <w:gridCol w:w="31"/>
        <w:gridCol w:w="486"/>
        <w:gridCol w:w="31"/>
        <w:gridCol w:w="547"/>
        <w:gridCol w:w="28"/>
        <w:gridCol w:w="405"/>
        <w:gridCol w:w="27"/>
        <w:gridCol w:w="489"/>
        <w:gridCol w:w="27"/>
        <w:gridCol w:w="948"/>
        <w:gridCol w:w="24"/>
        <w:gridCol w:w="3191"/>
      </w:tblGrid>
      <w:tr w:rsidR="0004192A" w14:paraId="3AAF87D0" w14:textId="77777777" w:rsidTr="005B0370">
        <w:trPr>
          <w:trHeight w:val="802"/>
        </w:trPr>
        <w:tc>
          <w:tcPr>
            <w:tcW w:w="106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73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19" w:type="dxa"/>
            <w:gridSpan w:val="10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15" w:type="dxa"/>
            <w:gridSpan w:val="2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2894940B" w:rsidR="0004192A" w:rsidRPr="0004192A" w:rsidRDefault="0004192A" w:rsidP="007637C4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5B0370">
        <w:trPr>
          <w:trHeight w:val="412"/>
        </w:trPr>
        <w:tc>
          <w:tcPr>
            <w:tcW w:w="7553" w:type="dxa"/>
            <w:gridSpan w:val="13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493E4A4C" w:rsidR="0004192A" w:rsidRPr="0004192A" w:rsidRDefault="0011431C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1431C">
              <w:rPr>
                <w:b/>
                <w:bCs/>
                <w:sz w:val="20"/>
                <w:szCs w:val="20"/>
              </w:rPr>
              <w:t>AĞIZ VE DİŞ SAĞLIĞI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15" w:type="dxa"/>
            <w:gridSpan w:val="2"/>
            <w:vAlign w:val="center"/>
          </w:tcPr>
          <w:p w14:paraId="096637CA" w14:textId="1D26496F" w:rsidR="0004192A" w:rsidRPr="0004192A" w:rsidRDefault="00DA749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PTİSYENLİK</w:t>
            </w:r>
            <w:r w:rsidR="0003489D">
              <w:rPr>
                <w:b/>
                <w:bCs/>
                <w:sz w:val="20"/>
                <w:szCs w:val="20"/>
              </w:rPr>
              <w:t xml:space="preserve"> </w:t>
            </w:r>
            <w:r w:rsidR="00EA4BF3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14:paraId="7C97FB86" w14:textId="77777777" w:rsidTr="003302DC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DA749A" w14:paraId="74095200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1BBC228F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11FA6D9C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Mikrobiyoloj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240ACA51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1F59C7A6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6CA93231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7F06D4E6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77B0CD4A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E259D1E" w14:textId="2C3DAD7B" w:rsidR="00DA749A" w:rsidRPr="0004192A" w:rsidRDefault="00DA749A" w:rsidP="00DA749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A749A" w14:paraId="61458416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38CA96A6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358AFA15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Anatom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78A14F79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5123B1C4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5ACD8E55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4003743B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04599E76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3E33B8CE" w14:textId="719BEBA0" w:rsidR="00DA749A" w:rsidRPr="0004192A" w:rsidRDefault="00DA749A" w:rsidP="00DA749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A749A" w14:paraId="4EBDEE61" w14:textId="77777777" w:rsidTr="00434BD2">
        <w:trPr>
          <w:trHeight w:val="669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22677E2B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1076AC25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Tıbbi Termin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033F05C8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1CB9795D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2FD05BA0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328B2551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2B0B123E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ACE7DD4" w14:textId="787B5831" w:rsidR="00DA749A" w:rsidRPr="0004192A" w:rsidRDefault="00DA749A" w:rsidP="00DA749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1F2C">
              <w:rPr>
                <w:rFonts w:cs="Times New Roman"/>
                <w:sz w:val="20"/>
                <w:szCs w:val="20"/>
              </w:rPr>
              <w:t xml:space="preserve"> DERS OPT101</w:t>
            </w:r>
          </w:p>
        </w:tc>
      </w:tr>
      <w:tr w:rsidR="00DA749A" w14:paraId="295C37B8" w14:textId="77777777" w:rsidTr="00434BD2">
        <w:trPr>
          <w:trHeight w:val="551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38B64E21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5C76B4AB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Maddeler Bilgis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38A01C5D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7C17CCCB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2018C78B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6B3BE46C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4F1CF0A8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AAC26E0" w14:textId="67F415F0" w:rsidR="00DA749A" w:rsidRPr="0004192A" w:rsidRDefault="00DA749A" w:rsidP="00DA749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A749A" w14:paraId="728FF305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65DA8F8C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66C31CB3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Farmak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7FE1D5EE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4381806B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592C1FA0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2931D376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08330883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672E340E" w14:textId="385CC38F" w:rsidR="00DA749A" w:rsidRPr="0004192A" w:rsidRDefault="00DA749A" w:rsidP="00DA749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A749A" w14:paraId="0AEE319B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B0346" w14:textId="0A36CEE4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013270E2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1ECFBF9E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23FAE740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57815BB4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18771ED9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0EF56B62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E6745D0" w14:textId="7FA7C8E0" w:rsidR="00DA749A" w:rsidRPr="0004192A" w:rsidRDefault="00321F2C" w:rsidP="00DA749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A749A" w14:paraId="2CBB8F0C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4975DEA7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A57C91F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5337F5D6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159A33A7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6B080687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0A055EE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4A8EC321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F0BA4BB" w14:textId="35737A76" w:rsidR="00DA749A" w:rsidRPr="0004192A" w:rsidRDefault="00321F2C" w:rsidP="00DA749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A749A" w14:paraId="4E955F68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1B9CAAE4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39B72E42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3174140A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0278E7E2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72F79553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6DDF5589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7C91434F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50E0792C" w14:textId="3CCFFC0E" w:rsidR="00DA749A" w:rsidRPr="0004192A" w:rsidRDefault="00321F2C" w:rsidP="00DA749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A749A" w14:paraId="686FBEA3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9EB20" w14:textId="2AE87AFA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A07202C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311A5" w14:textId="19093CFF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8DC6D" w14:textId="499BBF6A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D3A9B" w14:textId="7EECBFF3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E3390" w14:textId="45F29F91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CDA55" w14:textId="42BB6972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49309923" w14:textId="771CC4B1" w:rsidR="00DA749A" w:rsidRPr="0004192A" w:rsidRDefault="00321F2C" w:rsidP="00DA749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21F2C" w14:paraId="0BFDF93C" w14:textId="77777777" w:rsidTr="00321F2C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E88FC1" w14:textId="5CA304E7" w:rsidR="00321F2C" w:rsidRPr="00321F2C" w:rsidRDefault="00321F2C" w:rsidP="00321F2C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321F2C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7BFB26" w14:textId="1D3752C8" w:rsidR="00321F2C" w:rsidRPr="00321F2C" w:rsidRDefault="00321F2C" w:rsidP="00DA749A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17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145E981B" w14:textId="77777777" w:rsidR="00321F2C" w:rsidRPr="009E6ED7" w:rsidRDefault="00321F2C" w:rsidP="00DA749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DA749A" w14:paraId="119899B8" w14:textId="77777777" w:rsidTr="006C5251">
        <w:trPr>
          <w:trHeight w:val="245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20BEB7BB" w14:textId="0E9FD6ED" w:rsidR="00DA749A" w:rsidRPr="0004192A" w:rsidRDefault="00DA749A" w:rsidP="00DA749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4F9B457E" w14:textId="5B1C8AF9" w:rsidR="00DA749A" w:rsidRPr="0004192A" w:rsidRDefault="00DA749A" w:rsidP="00DA749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2C5D455" w14:textId="710C5F7A" w:rsidR="00DA749A" w:rsidRPr="0004192A" w:rsidRDefault="00DA749A" w:rsidP="00DA749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4A6F8763" w14:textId="02B7B02E" w:rsidR="00DA749A" w:rsidRPr="0004192A" w:rsidRDefault="00DA749A" w:rsidP="00DA749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3A9B7E2" w14:textId="5BEE74B4" w:rsidR="00DA749A" w:rsidRPr="0004192A" w:rsidRDefault="00DA749A" w:rsidP="00DA749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1100278E" w14:textId="66000CBC" w:rsidR="00DA749A" w:rsidRPr="0004192A" w:rsidRDefault="00DA749A" w:rsidP="00DA749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DFA2CE1" w14:textId="77777777" w:rsidR="00DA749A" w:rsidRPr="0004192A" w:rsidRDefault="00DA749A" w:rsidP="00DA749A">
            <w:pPr>
              <w:jc w:val="left"/>
              <w:rPr>
                <w:sz w:val="20"/>
                <w:szCs w:val="20"/>
              </w:rPr>
            </w:pPr>
          </w:p>
        </w:tc>
      </w:tr>
      <w:tr w:rsidR="00DA749A" w:rsidRPr="0004192A" w14:paraId="6A0F417B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04418B3C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2CBB660B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rşiv ve Dokümantasyon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29B09CEF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348DEFF8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46B1607F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46402645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400B7444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0062D197" w14:textId="511CC27D" w:rsidR="00DA749A" w:rsidRPr="0004192A" w:rsidRDefault="00DA749A" w:rsidP="00DA749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A749A" w:rsidRPr="0004192A" w14:paraId="553BFD71" w14:textId="77777777" w:rsidTr="00434BD2">
        <w:trPr>
          <w:trHeight w:val="590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18935347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2D792F60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Maddeler Bilgis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3BD970A3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130302FD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252A310D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018BA3DB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26EDBB57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02997C23" w14:textId="4D7C076E" w:rsidR="00DA749A" w:rsidRPr="0004192A" w:rsidRDefault="00DA749A" w:rsidP="00DA749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A749A" w:rsidRPr="0004192A" w14:paraId="78916D8C" w14:textId="77777777" w:rsidTr="00434BD2">
        <w:trPr>
          <w:trHeight w:val="556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6B0C4" w14:textId="6AB8FD55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84271" w14:textId="7052BEB7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 xml:space="preserve">Kliniğe Giriş ve </w:t>
            </w:r>
            <w:r w:rsidR="004F311D" w:rsidRPr="004F311D">
              <w:rPr>
                <w:rFonts w:cs="Times New Roman"/>
                <w:color w:val="000000"/>
                <w:sz w:val="20"/>
                <w:szCs w:val="20"/>
              </w:rPr>
              <w:t xml:space="preserve">Muayenehane 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Yönetim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589C6671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08A78E04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59E56ACC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78A6C91D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57777210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C55F47F" w14:textId="7325A5CD" w:rsidR="00DA749A" w:rsidRPr="0004192A" w:rsidRDefault="00DA749A" w:rsidP="00DA749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A749A" w:rsidRPr="0004192A" w14:paraId="2D258CEB" w14:textId="77777777" w:rsidTr="00434BD2">
        <w:trPr>
          <w:trHeight w:val="550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483A6" w14:textId="663A4867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B77CE" w14:textId="07E4F7B8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 xml:space="preserve">Alet Bakımı, Korunması ve Sterilizasyon 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00775" w14:textId="789B9FD4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AE360" w14:textId="57D05697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1CBD8" w14:textId="26DF3A59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5DB82" w14:textId="6BE510A9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2F35A" w14:textId="686DDFF8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69E9778" w14:textId="4495D0BB" w:rsidR="00DA749A" w:rsidRPr="0004192A" w:rsidRDefault="00DA749A" w:rsidP="00DA749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A749A" w:rsidRPr="0004192A" w14:paraId="54598945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6A12FE30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3C98F525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0E5A9" w14:textId="77506EBD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73D6B" w14:textId="3D209360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BEE1D" w14:textId="38CD011C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AA9DF" w14:textId="25EAF59B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3B9F6" w14:textId="56146BEB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4B31E636" w14:textId="5137403D" w:rsidR="00DA749A" w:rsidRPr="0004192A" w:rsidRDefault="00321F2C" w:rsidP="00DA749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A749A" w:rsidRPr="0004192A" w14:paraId="4225EDFD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206AC780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63069" w14:textId="768EBAB8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5EC9DFA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DE39B3C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50203213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431DB84E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01317AD6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76B613E3" w14:textId="042E79E0" w:rsidR="00DA749A" w:rsidRPr="0004192A" w:rsidRDefault="00321F2C" w:rsidP="00DA749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A749A" w:rsidRPr="0004192A" w14:paraId="7A807D81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C3C9420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953B70A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0CAE3D1F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E2F0367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4AA4690C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703BAE79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1505638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338E708C" w14:textId="36D51E27" w:rsidR="00DA749A" w:rsidRPr="0004192A" w:rsidRDefault="00321F2C" w:rsidP="00DA749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A749A" w:rsidRPr="0004192A" w14:paraId="064D145D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373F89F7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4CBB8CF6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5391D75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EEFE529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6FB59211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32A542B0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3D0ABEB7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0B6394B8" w14:textId="7EDAE997" w:rsidR="00DA749A" w:rsidRPr="0004192A" w:rsidRDefault="00321F2C" w:rsidP="00DA749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A749A" w:rsidRPr="0004192A" w14:paraId="37A93B9B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2EC21" w14:textId="319EEE60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457134F2" w:rsidR="00DA749A" w:rsidRPr="0012032D" w:rsidRDefault="00DA749A" w:rsidP="00DA749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67A60" w14:textId="290E57E3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17516" w14:textId="26B98EC0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5C063" w14:textId="7A4982BA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23EF4" w14:textId="51F0E58A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5D7D5" w14:textId="7B6DF0D0" w:rsidR="00DA749A" w:rsidRPr="0012032D" w:rsidRDefault="00DA749A" w:rsidP="00DA74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55C668" w14:textId="51D4C7B6" w:rsidR="00DA749A" w:rsidRPr="0004192A" w:rsidRDefault="00321F2C" w:rsidP="00DA749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21F2C" w:rsidRPr="0004192A" w14:paraId="609D483F" w14:textId="77777777" w:rsidTr="00321F2C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5BCAD9" w14:textId="7605DC07" w:rsidR="00321F2C" w:rsidRPr="00321F2C" w:rsidRDefault="00321F2C" w:rsidP="00321F2C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8766A4" w14:textId="2603554B" w:rsidR="00321F2C" w:rsidRPr="00321F2C" w:rsidRDefault="00321F2C" w:rsidP="00DA749A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321F2C"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5797C2B" w14:textId="77777777" w:rsidR="00321F2C" w:rsidRPr="009E6ED7" w:rsidRDefault="00321F2C" w:rsidP="00DA749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DA749A" w:rsidRPr="0004192A" w14:paraId="0B1AC06C" w14:textId="77777777" w:rsidTr="006C5251">
        <w:trPr>
          <w:trHeight w:val="31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738047EE" w14:textId="41532D9C" w:rsidR="00DA749A" w:rsidRPr="0004192A" w:rsidRDefault="00DA749A" w:rsidP="00DA749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1B546CD3" w14:textId="58E269A6" w:rsidR="00DA749A" w:rsidRPr="0004192A" w:rsidRDefault="00DA749A" w:rsidP="00DA749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0DF9BC5" w14:textId="00FBF900" w:rsidR="00DA749A" w:rsidRPr="0004192A" w:rsidRDefault="00DA749A" w:rsidP="00DA749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D67821F" w14:textId="5D8C137F" w:rsidR="00DA749A" w:rsidRPr="0004192A" w:rsidRDefault="00DA749A" w:rsidP="00DA749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6F7C9E3" w14:textId="61D4C634" w:rsidR="00DA749A" w:rsidRPr="0004192A" w:rsidRDefault="00DA749A" w:rsidP="00DA749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5B08CF39" w14:textId="3AC4A0BE" w:rsidR="00DA749A" w:rsidRPr="0004192A" w:rsidRDefault="00DA749A" w:rsidP="00DA749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7C029BAA" w14:textId="77777777" w:rsidR="00DA749A" w:rsidRPr="0004192A" w:rsidRDefault="00DA749A" w:rsidP="00DA749A">
            <w:pPr>
              <w:jc w:val="left"/>
              <w:rPr>
                <w:sz w:val="20"/>
                <w:szCs w:val="20"/>
              </w:rPr>
            </w:pPr>
          </w:p>
        </w:tc>
      </w:tr>
      <w:tr w:rsidR="00DA749A" w:rsidRPr="0004192A" w14:paraId="340CFBB7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45C102AF" w:rsidR="00DA749A" w:rsidRPr="0012032D" w:rsidRDefault="00DA749A" w:rsidP="00DA749A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0AFC963A" w:rsidR="00DA749A" w:rsidRPr="0012032D" w:rsidRDefault="00DA749A" w:rsidP="00DA749A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Meslekte Klinik Uygulama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22D7B1A8" w:rsidR="00DA749A" w:rsidRPr="0012032D" w:rsidRDefault="00DA749A" w:rsidP="00DA749A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407716E6" w:rsidR="00DA749A" w:rsidRPr="0012032D" w:rsidRDefault="00DA749A" w:rsidP="00DA749A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715906A8" w:rsidR="00DA749A" w:rsidRPr="0012032D" w:rsidRDefault="00DA749A" w:rsidP="00DA749A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54DEDF94" w:rsidR="00DA749A" w:rsidRPr="0012032D" w:rsidRDefault="00DA749A" w:rsidP="00DA749A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38B5ABE9" w:rsidR="00DA749A" w:rsidRPr="0012032D" w:rsidRDefault="00DA749A" w:rsidP="00DA749A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6818F2E5" w:rsidR="00DA749A" w:rsidRPr="0004192A" w:rsidRDefault="00DA749A" w:rsidP="00DA749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A749A" w:rsidRPr="0004192A" w14:paraId="30A8E057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4F008BDF" w:rsidR="00DA749A" w:rsidRPr="0012032D" w:rsidRDefault="00DA749A" w:rsidP="00DA749A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0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7D11C900" w:rsidR="00DA749A" w:rsidRPr="0012032D" w:rsidRDefault="00DA749A" w:rsidP="00DA749A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Koruyucu Diş Hekim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27F5AFF8" w:rsidR="00DA749A" w:rsidRPr="0012032D" w:rsidRDefault="00DA749A" w:rsidP="00DA749A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36BFBBDC" w:rsidR="00DA749A" w:rsidRPr="0012032D" w:rsidRDefault="00DA749A" w:rsidP="00DA749A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52601933" w:rsidR="00DA749A" w:rsidRPr="0012032D" w:rsidRDefault="00DA749A" w:rsidP="00DA749A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41D61E15" w:rsidR="00DA749A" w:rsidRPr="0012032D" w:rsidRDefault="00DA749A" w:rsidP="00DA749A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751D9482" w:rsidR="00DA749A" w:rsidRPr="0012032D" w:rsidRDefault="00DA749A" w:rsidP="00DA749A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31AFD01C" w:rsidR="00DA749A" w:rsidRPr="0004192A" w:rsidRDefault="00DA749A" w:rsidP="00DA749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A749A" w:rsidRPr="0004192A" w14:paraId="55089B56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3BF3" w14:textId="7B959424" w:rsidR="00DA749A" w:rsidRPr="0012032D" w:rsidRDefault="00DA749A" w:rsidP="00DA749A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00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FCB05" w14:textId="0C31FB16" w:rsidR="00DA749A" w:rsidRPr="0012032D" w:rsidRDefault="00DA749A" w:rsidP="00DA749A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C4E51" w14:textId="0D27B0D9" w:rsidR="00DA749A" w:rsidRPr="0012032D" w:rsidRDefault="00DA749A" w:rsidP="00DA749A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5488D" w14:textId="237BDE87" w:rsidR="00DA749A" w:rsidRPr="0012032D" w:rsidRDefault="00DA749A" w:rsidP="00DA749A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1BDE" w14:textId="4B83F920" w:rsidR="00DA749A" w:rsidRPr="0012032D" w:rsidRDefault="00DA749A" w:rsidP="00DA749A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FAE7" w14:textId="0F455B3C" w:rsidR="00DA749A" w:rsidRPr="0012032D" w:rsidRDefault="00DA749A" w:rsidP="00DA749A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02EEE" w14:textId="406F1446" w:rsidR="00DA749A" w:rsidRPr="0012032D" w:rsidRDefault="00DA749A" w:rsidP="00DA749A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7886E66A" w:rsidR="00DA749A" w:rsidRPr="0004192A" w:rsidRDefault="00DA749A" w:rsidP="00DA749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1F2C" w:rsidRPr="0004192A" w14:paraId="77AAF97C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2108DBAB" w:rsidR="00321F2C" w:rsidRDefault="00321F2C" w:rsidP="00321F2C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DSI2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0732D730" w:rsidR="00321F2C" w:rsidRPr="001A0B74" w:rsidRDefault="00321F2C" w:rsidP="00321F2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7F79F392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1003E7A3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47C8B96E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63CAD5AB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33A0D5A9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518403FD" w:rsidR="00321F2C" w:rsidRDefault="00321F2C" w:rsidP="00321F2C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1F2C" w:rsidRPr="0004192A" w14:paraId="45CF8933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132018" w14:textId="5099E7C9" w:rsidR="00321F2C" w:rsidRDefault="00321F2C" w:rsidP="00321F2C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DSI203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C33DF0" w14:textId="3B5DF2EB" w:rsidR="00321F2C" w:rsidRPr="001A0B74" w:rsidRDefault="00321F2C" w:rsidP="00321F2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2C1EE3" w14:textId="1E3D069A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A9F0AA" w14:textId="263304A2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826986" w14:textId="0E4587A8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170343" w14:textId="1C71F27A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E4E30D" w14:textId="5A6FFFDF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E74F06" w14:textId="15B7E7C7" w:rsidR="00321F2C" w:rsidRPr="009E1210" w:rsidRDefault="00321F2C" w:rsidP="00321F2C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1F2C" w:rsidRPr="0004192A" w14:paraId="75939AA3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F0A411" w14:textId="4B4387FF" w:rsidR="00321F2C" w:rsidRDefault="00321F2C" w:rsidP="00321F2C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D320FA" w14:textId="78C51F25" w:rsidR="00321F2C" w:rsidRPr="001A0B74" w:rsidRDefault="00321F2C" w:rsidP="00321F2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A4F9F3" w14:textId="3D48C2A8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15C508" w14:textId="2B607662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349129" w14:textId="2EAA4ECA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B18FC9" w14:textId="569D7645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E5ED34" w14:textId="71CF1B91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C9E643" w14:textId="31617619" w:rsidR="00321F2C" w:rsidRPr="009E1210" w:rsidRDefault="00321F2C" w:rsidP="00321F2C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21F2C" w:rsidRPr="0004192A" w14:paraId="205AE4EC" w14:textId="77777777" w:rsidTr="00321F2C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199C0C" w14:textId="7FC83082" w:rsidR="00321F2C" w:rsidRPr="00321F2C" w:rsidRDefault="00321F2C" w:rsidP="00321F2C">
            <w:pPr>
              <w:jc w:val="right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7187C2" w14:textId="4F9D3B4E" w:rsidR="00321F2C" w:rsidRPr="00434BD2" w:rsidRDefault="00434BD2" w:rsidP="00DA749A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434BD2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71EB41" w14:textId="77777777" w:rsidR="00321F2C" w:rsidRPr="009E1210" w:rsidRDefault="00321F2C" w:rsidP="00DA749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DA749A" w:rsidRPr="0004192A" w14:paraId="6B2A38F9" w14:textId="77777777" w:rsidTr="006C5251">
        <w:trPr>
          <w:trHeight w:val="222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3C93C927" w14:textId="08A0919D" w:rsidR="00DA749A" w:rsidRPr="0004192A" w:rsidRDefault="00DA749A" w:rsidP="00DA749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C98A088" w14:textId="77777777" w:rsidR="00DA749A" w:rsidRPr="0004192A" w:rsidRDefault="00DA749A" w:rsidP="00DA749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56534032" w14:textId="77777777" w:rsidR="00DA749A" w:rsidRPr="0004192A" w:rsidRDefault="00DA749A" w:rsidP="00DA749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52D2A03F" w14:textId="77777777" w:rsidR="00DA749A" w:rsidRPr="0004192A" w:rsidRDefault="00DA749A" w:rsidP="00DA749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755A61CE" w14:textId="77777777" w:rsidR="00DA749A" w:rsidRPr="0004192A" w:rsidRDefault="00DA749A" w:rsidP="00DA749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276722A2" w14:textId="77777777" w:rsidR="00DA749A" w:rsidRPr="0004192A" w:rsidRDefault="00DA749A" w:rsidP="00DA749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AA87200" w14:textId="77777777" w:rsidR="00DA749A" w:rsidRPr="0004192A" w:rsidRDefault="00DA749A" w:rsidP="00DA749A">
            <w:pPr>
              <w:jc w:val="left"/>
              <w:rPr>
                <w:sz w:val="20"/>
                <w:szCs w:val="20"/>
              </w:rPr>
            </w:pPr>
          </w:p>
        </w:tc>
      </w:tr>
      <w:tr w:rsidR="00DA749A" w:rsidRPr="0004192A" w14:paraId="6CF5F606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044DC265" w:rsidR="00DA749A" w:rsidRPr="0012032D" w:rsidRDefault="00DA749A" w:rsidP="00DA749A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4A53A035" w:rsidR="00DA749A" w:rsidRPr="0012032D" w:rsidRDefault="00DA749A" w:rsidP="00DA749A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Meslekte Klinik Uygulama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03C78405" w:rsidR="00DA749A" w:rsidRPr="0012032D" w:rsidRDefault="00DA749A" w:rsidP="00DA749A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2DD41DAB" w:rsidR="00DA749A" w:rsidRPr="0012032D" w:rsidRDefault="00DA749A" w:rsidP="00DA749A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66ADC22F" w:rsidR="00DA749A" w:rsidRPr="0012032D" w:rsidRDefault="00DA749A" w:rsidP="00DA749A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0B9B1528" w:rsidR="00DA749A" w:rsidRPr="0012032D" w:rsidRDefault="00DA749A" w:rsidP="00DA749A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7C3234C9" w:rsidR="00DA749A" w:rsidRPr="0012032D" w:rsidRDefault="00DA749A" w:rsidP="00DA749A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426A7BE" w:rsidR="00DA749A" w:rsidRPr="004A5456" w:rsidRDefault="00DA749A" w:rsidP="00DA749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A749A" w:rsidRPr="0004192A" w14:paraId="50A89032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1AF6AD6B" w:rsidR="00DA749A" w:rsidRPr="0012032D" w:rsidRDefault="00DA749A" w:rsidP="00DA749A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68F8FFC5" w:rsidR="00DA749A" w:rsidRPr="0012032D" w:rsidRDefault="00DA749A" w:rsidP="00DA749A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Diş Hekimliğinde Radyolojik Uygulamalar ve Radyasyondan Korunma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469FE775" w:rsidR="00DA749A" w:rsidRPr="0012032D" w:rsidRDefault="00DA749A" w:rsidP="00DA749A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540E8063" w:rsidR="00DA749A" w:rsidRPr="0012032D" w:rsidRDefault="00DA749A" w:rsidP="00DA749A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524F75A" w:rsidR="00DA749A" w:rsidRPr="0012032D" w:rsidRDefault="00DA749A" w:rsidP="00DA749A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39368DAF" w:rsidR="00DA749A" w:rsidRPr="0012032D" w:rsidRDefault="00DA749A" w:rsidP="00DA749A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2A140FEC" w:rsidR="00DA749A" w:rsidRPr="0012032D" w:rsidRDefault="00DA749A" w:rsidP="00DA749A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2C914088" w:rsidR="00DA749A" w:rsidRPr="004A5456" w:rsidRDefault="00DA749A" w:rsidP="00DA749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A749A" w:rsidRPr="0004192A" w14:paraId="60D6CF71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C0AB0" w14:textId="18CD1B7C" w:rsidR="00DA749A" w:rsidRPr="0012032D" w:rsidRDefault="00DA749A" w:rsidP="00DA749A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2D329" w14:textId="098710F4" w:rsidR="00DA749A" w:rsidRPr="0012032D" w:rsidRDefault="00DA749A" w:rsidP="00DA749A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Enfeksiyon Hastalıklar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BA1D6" w14:textId="6F888D72" w:rsidR="00DA749A" w:rsidRPr="0012032D" w:rsidRDefault="00DA749A" w:rsidP="00DA749A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C75B1" w14:textId="00EEABB8" w:rsidR="00DA749A" w:rsidRPr="0012032D" w:rsidRDefault="00DA749A" w:rsidP="00DA749A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BF72A" w14:textId="75F30148" w:rsidR="00DA749A" w:rsidRPr="0012032D" w:rsidRDefault="00DA749A" w:rsidP="00DA749A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60DBA" w14:textId="3ADCA1D8" w:rsidR="00DA749A" w:rsidRPr="0012032D" w:rsidRDefault="00DA749A" w:rsidP="00DA749A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1981FE" w14:textId="6AD63EE5" w:rsidR="00DA749A" w:rsidRPr="0012032D" w:rsidRDefault="00DA749A" w:rsidP="00DA749A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5E66FADE" w:rsidR="00DA749A" w:rsidRPr="004A5456" w:rsidRDefault="00DA749A" w:rsidP="00DA749A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1F2C" w:rsidRPr="0004192A" w14:paraId="1893BDBB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12DEE003" w:rsidR="00321F2C" w:rsidRPr="004A5456" w:rsidRDefault="00321F2C" w:rsidP="00321F2C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SI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623B3432" w:rsidR="00321F2C" w:rsidRPr="001A0B74" w:rsidRDefault="00321F2C" w:rsidP="00321F2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1A189040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54041EA4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6CA63A9D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2EBDC1E0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24A741AF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05DD0AC7" w:rsidR="00321F2C" w:rsidRPr="004A5456" w:rsidRDefault="00321F2C" w:rsidP="00321F2C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1F2C" w:rsidRPr="0004192A" w14:paraId="0AF28828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287E9D" w14:textId="0BF339AE" w:rsidR="00321F2C" w:rsidRPr="004A5456" w:rsidRDefault="00321F2C" w:rsidP="00321F2C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SI204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8E3171" w14:textId="0CF88355" w:rsidR="00321F2C" w:rsidRPr="001A0B74" w:rsidRDefault="00321F2C" w:rsidP="00321F2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0B7ED0" w14:textId="34D3136B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C555" w14:textId="209CCAE9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FB2A92" w14:textId="3A211AB8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9CCA9A" w14:textId="230AE906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154C31" w14:textId="749A5F65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18B55C" w14:textId="614AAC30" w:rsidR="00321F2C" w:rsidRPr="009E1210" w:rsidRDefault="00321F2C" w:rsidP="00321F2C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1F2C" w:rsidRPr="0004192A" w14:paraId="520E54C6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098158" w14:textId="08BC8914" w:rsidR="00321F2C" w:rsidRPr="004A5456" w:rsidRDefault="00321F2C" w:rsidP="00321F2C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B3F50B" w14:textId="43E37D5C" w:rsidR="00321F2C" w:rsidRPr="001A0B74" w:rsidRDefault="00321F2C" w:rsidP="00321F2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CC8C4C" w14:textId="094D1C00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2F2FA0" w14:textId="6E37DCDA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42FC2C" w14:textId="70208184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D0DECE" w14:textId="2A159B91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004EDD" w14:textId="19FDD1D6" w:rsidR="00321F2C" w:rsidRPr="001A0B74" w:rsidRDefault="00321F2C" w:rsidP="00321F2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DE5FCF" w14:textId="3967AF26" w:rsidR="00321F2C" w:rsidRPr="009E1210" w:rsidRDefault="00321F2C" w:rsidP="00321F2C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21F2C" w:rsidRPr="0004192A" w14:paraId="7B955C65" w14:textId="77777777" w:rsidTr="00321F2C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FDEAC2" w14:textId="49193CFD" w:rsidR="00321F2C" w:rsidRPr="00434BD2" w:rsidRDefault="00434BD2" w:rsidP="00434BD2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434BD2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37CB8C" w14:textId="4D69A449" w:rsidR="00321F2C" w:rsidRPr="00434BD2" w:rsidRDefault="00434BD2" w:rsidP="00DA749A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434BD2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8864F2" w14:textId="77777777" w:rsidR="00321F2C" w:rsidRPr="009E1210" w:rsidRDefault="00321F2C" w:rsidP="00DA749A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04192A" w14:paraId="17D24AEB" w14:textId="77777777" w:rsidTr="004202FC">
        <w:trPr>
          <w:trHeight w:val="397"/>
        </w:trPr>
        <w:tc>
          <w:tcPr>
            <w:tcW w:w="4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A42AD" w14:textId="0DB5F6EB" w:rsidR="003302DC" w:rsidRPr="001D0B4F" w:rsidRDefault="003302DC" w:rsidP="004202FC">
            <w:pPr>
              <w:jc w:val="center"/>
              <w:rPr>
                <w:b/>
                <w:bCs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6CB9A5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BDC4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EE558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E10BFB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9559B3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9F06BD" w14:textId="77777777" w:rsidR="003302DC" w:rsidRPr="0004192A" w:rsidRDefault="003302DC" w:rsidP="004202FC">
            <w:pPr>
              <w:jc w:val="left"/>
              <w:rPr>
                <w:sz w:val="20"/>
                <w:szCs w:val="20"/>
              </w:rPr>
            </w:pPr>
          </w:p>
        </w:tc>
      </w:tr>
      <w:tr w:rsidR="003302DC" w:rsidRPr="009E1210" w14:paraId="51920251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AYT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Araştırma Yöntem ve Teknikler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D3BF5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37AE9963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D9EEE6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3DC9FCD5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94AC1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9A2E98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FA40F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9AB245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B5F4E8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13B3B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495EDA23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21951D74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CF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Çiğneme Fizyoloj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085D0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158A14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663887AD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34562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EN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9A42E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1D0B4F">
              <w:rPr>
                <w:rFonts w:cs="Times New Roman"/>
                <w:color w:val="000000"/>
                <w:sz w:val="20"/>
                <w:szCs w:val="20"/>
              </w:rPr>
              <w:t>Endodonti</w:t>
            </w:r>
            <w:proofErr w:type="spellEnd"/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61EA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0262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9422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C39E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6E575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5D815C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6A64135C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9EF36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ED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AABA7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edodont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818FC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4400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4A6A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9B7F9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38F7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A4ABEB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7E31FA9D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7AB15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R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B055F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1D0B4F">
              <w:rPr>
                <w:rFonts w:cs="Times New Roman"/>
                <w:color w:val="000000"/>
                <w:sz w:val="20"/>
                <w:szCs w:val="20"/>
              </w:rPr>
              <w:t>Periodontoloji</w:t>
            </w:r>
            <w:proofErr w:type="spellEnd"/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9BE96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17FB9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DA02C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661C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29039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3AEB4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538B53EA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11431C" w:rsidRPr="0011431C">
        <w:rPr>
          <w:rFonts w:cs="Times New Roman"/>
          <w:sz w:val="20"/>
          <w:szCs w:val="20"/>
        </w:rPr>
        <w:t xml:space="preserve">Ağız ve Diş Sağlığı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04959B9B" w14:textId="77777777" w:rsidR="00434BD2" w:rsidRDefault="00434BD2" w:rsidP="00434BD2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7A7F4B04" w14:textId="77777777" w:rsidR="00434BD2" w:rsidRDefault="00434BD2" w:rsidP="00434BD2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006DE420" w14:textId="23DC7120" w:rsidR="00434BD2" w:rsidRPr="00E93BAE" w:rsidRDefault="00434BD2" w:rsidP="00434BD2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B8DFE6" w14:textId="77777777" w:rsidR="009C22CE" w:rsidRDefault="009C22CE" w:rsidP="0004192A">
      <w:pPr>
        <w:spacing w:after="0" w:line="240" w:lineRule="auto"/>
      </w:pPr>
      <w:r>
        <w:separator/>
      </w:r>
    </w:p>
  </w:endnote>
  <w:endnote w:type="continuationSeparator" w:id="0">
    <w:p w14:paraId="4333204F" w14:textId="77777777" w:rsidR="009C22CE" w:rsidRDefault="009C22CE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EC1166" w14:textId="77777777" w:rsidR="0091737C" w:rsidRDefault="0091737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BC13FE" w14:textId="77777777" w:rsidR="0091737C" w:rsidRDefault="0091737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7932D0" w14:textId="77777777" w:rsidR="0091737C" w:rsidRDefault="0091737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05D517" w14:textId="77777777" w:rsidR="009C22CE" w:rsidRDefault="009C22CE" w:rsidP="0004192A">
      <w:pPr>
        <w:spacing w:after="0" w:line="240" w:lineRule="auto"/>
      </w:pPr>
      <w:r>
        <w:separator/>
      </w:r>
    </w:p>
  </w:footnote>
  <w:footnote w:type="continuationSeparator" w:id="0">
    <w:p w14:paraId="58AC3454" w14:textId="77777777" w:rsidR="009C22CE" w:rsidRDefault="009C22CE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90114F" w14:textId="77777777" w:rsidR="0091737C" w:rsidRDefault="0091737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36DEBAEF" w:rsidR="0004192A" w:rsidRPr="0004192A" w:rsidRDefault="0091737C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3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11431C">
      <w:rPr>
        <w:rFonts w:eastAsia="Calibri" w:cs="Times New Roman"/>
      </w:rPr>
      <w:t>Ağız ve Diş Sağlığı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D7B3D4" w14:textId="77777777" w:rsidR="0091737C" w:rsidRDefault="0091737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3489D"/>
    <w:rsid w:val="0004192A"/>
    <w:rsid w:val="00082FDD"/>
    <w:rsid w:val="0011431C"/>
    <w:rsid w:val="0012032D"/>
    <w:rsid w:val="00165EA8"/>
    <w:rsid w:val="001974C3"/>
    <w:rsid w:val="001A0B74"/>
    <w:rsid w:val="001A2707"/>
    <w:rsid w:val="001C1633"/>
    <w:rsid w:val="002136D5"/>
    <w:rsid w:val="00225EE0"/>
    <w:rsid w:val="00263063"/>
    <w:rsid w:val="0026383D"/>
    <w:rsid w:val="002F3795"/>
    <w:rsid w:val="00321F2C"/>
    <w:rsid w:val="003302DC"/>
    <w:rsid w:val="003F4FAF"/>
    <w:rsid w:val="004012F7"/>
    <w:rsid w:val="004176EE"/>
    <w:rsid w:val="004177DF"/>
    <w:rsid w:val="00434BD2"/>
    <w:rsid w:val="004368A7"/>
    <w:rsid w:val="00436F78"/>
    <w:rsid w:val="004A5456"/>
    <w:rsid w:val="004B6BED"/>
    <w:rsid w:val="004F311D"/>
    <w:rsid w:val="0050720C"/>
    <w:rsid w:val="005267F2"/>
    <w:rsid w:val="00534E0E"/>
    <w:rsid w:val="00575B7A"/>
    <w:rsid w:val="00587421"/>
    <w:rsid w:val="005A75BC"/>
    <w:rsid w:val="005B0370"/>
    <w:rsid w:val="006310F5"/>
    <w:rsid w:val="006420B3"/>
    <w:rsid w:val="006C5251"/>
    <w:rsid w:val="00730C15"/>
    <w:rsid w:val="007637C4"/>
    <w:rsid w:val="007A0303"/>
    <w:rsid w:val="007F752E"/>
    <w:rsid w:val="00880CEC"/>
    <w:rsid w:val="008F7D0D"/>
    <w:rsid w:val="00901663"/>
    <w:rsid w:val="0091737C"/>
    <w:rsid w:val="00923D78"/>
    <w:rsid w:val="00923FBB"/>
    <w:rsid w:val="00930D44"/>
    <w:rsid w:val="00943EED"/>
    <w:rsid w:val="00947BDF"/>
    <w:rsid w:val="0095491C"/>
    <w:rsid w:val="009670D9"/>
    <w:rsid w:val="009A3C79"/>
    <w:rsid w:val="009A446E"/>
    <w:rsid w:val="009C22CE"/>
    <w:rsid w:val="009D2E5E"/>
    <w:rsid w:val="00A45314"/>
    <w:rsid w:val="00A52785"/>
    <w:rsid w:val="00A54A3A"/>
    <w:rsid w:val="00A74D20"/>
    <w:rsid w:val="00AE156C"/>
    <w:rsid w:val="00AE1F99"/>
    <w:rsid w:val="00AF34D2"/>
    <w:rsid w:val="00AF6529"/>
    <w:rsid w:val="00B62719"/>
    <w:rsid w:val="00B764A9"/>
    <w:rsid w:val="00B7736A"/>
    <w:rsid w:val="00C17E49"/>
    <w:rsid w:val="00C2731A"/>
    <w:rsid w:val="00C47BF9"/>
    <w:rsid w:val="00C77F7A"/>
    <w:rsid w:val="00C86953"/>
    <w:rsid w:val="00C94619"/>
    <w:rsid w:val="00CD201C"/>
    <w:rsid w:val="00D3238B"/>
    <w:rsid w:val="00D330EC"/>
    <w:rsid w:val="00D34D53"/>
    <w:rsid w:val="00D56F43"/>
    <w:rsid w:val="00D57FAC"/>
    <w:rsid w:val="00D90F69"/>
    <w:rsid w:val="00D91472"/>
    <w:rsid w:val="00D9216E"/>
    <w:rsid w:val="00DA3481"/>
    <w:rsid w:val="00DA749A"/>
    <w:rsid w:val="00DB42BD"/>
    <w:rsid w:val="00DB4953"/>
    <w:rsid w:val="00DB6196"/>
    <w:rsid w:val="00DC2FD8"/>
    <w:rsid w:val="00E624B2"/>
    <w:rsid w:val="00E673CE"/>
    <w:rsid w:val="00E93BAE"/>
    <w:rsid w:val="00EA0B45"/>
    <w:rsid w:val="00EA4BF3"/>
    <w:rsid w:val="00EC3122"/>
    <w:rsid w:val="00ED6D16"/>
    <w:rsid w:val="00EF2F9E"/>
    <w:rsid w:val="00F5323C"/>
    <w:rsid w:val="00FD6EC1"/>
    <w:rsid w:val="00FF2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2</cp:revision>
  <dcterms:created xsi:type="dcterms:W3CDTF">2022-03-03T11:35:00Z</dcterms:created>
  <dcterms:modified xsi:type="dcterms:W3CDTF">2022-03-03T11:35:00Z</dcterms:modified>
</cp:coreProperties>
</file>